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FC6" w:rsidRDefault="00F63FC6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9F8ECE" wp14:editId="673649CD">
                <wp:simplePos x="0" y="0"/>
                <wp:positionH relativeFrom="margin">
                  <wp:align>left</wp:align>
                </wp:positionH>
                <wp:positionV relativeFrom="paragraph">
                  <wp:posOffset>7029450</wp:posOffset>
                </wp:positionV>
                <wp:extent cx="6772275" cy="1466850"/>
                <wp:effectExtent l="0" t="0" r="952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2275" cy="1466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JOYA.CO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Front-End Developer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 2019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:rsidR="00F63FC6" w:rsidRPr="00F63FC6" w:rsidRDefault="00F63FC6" w:rsidP="00F63FC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Translation of UI designs from </w:t>
                            </w:r>
                            <w:proofErr w:type="spellStart"/>
                            <w:r w:rsidRPr="00F63FC6">
                              <w:rPr>
                                <w:sz w:val="24"/>
                                <w:szCs w:val="24"/>
                              </w:rPr>
                              <w:t>Figma</w:t>
                            </w:r>
                            <w:proofErr w:type="spellEnd"/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 into React JS Components</w:t>
                            </w:r>
                          </w:p>
                          <w:p w:rsidR="00F63FC6" w:rsidRPr="00F63FC6" w:rsidRDefault="00F63FC6" w:rsidP="00F63FC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sz w:val="24"/>
                                <w:szCs w:val="24"/>
                              </w:rPr>
                              <w:t>Testing of each application endpoints</w:t>
                            </w:r>
                          </w:p>
                          <w:p w:rsidR="00F63FC6" w:rsidRDefault="00F63FC6" w:rsidP="00F63FC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Wrapping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of </w:t>
                            </w:r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application State into </w:t>
                            </w:r>
                            <w:proofErr w:type="spellStart"/>
                            <w:r w:rsidRPr="00F63FC6">
                              <w:rPr>
                                <w:sz w:val="24"/>
                                <w:szCs w:val="24"/>
                              </w:rPr>
                              <w:t>Redux</w:t>
                            </w:r>
                            <w:proofErr w:type="spellEnd"/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F63FC6" w:rsidRPr="00F63FC6" w:rsidRDefault="00F63FC6" w:rsidP="00F63FC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Ensuring each code block conforms with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Codacy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standards and passes t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9F8ECE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0;margin-top:553.5pt;width:533.25pt;height:115.5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JOYA.CO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 xml:space="preserve">Front-End Developer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 xml:space="preserve"> 2019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</w:p>
                    <w:p w:rsidR="00F63FC6" w:rsidRPr="00F63FC6" w:rsidRDefault="00F63FC6" w:rsidP="00F63FC6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sz w:val="24"/>
                          <w:szCs w:val="24"/>
                        </w:rPr>
                        <w:t xml:space="preserve">Translation of UI designs from </w:t>
                      </w:r>
                      <w:proofErr w:type="spellStart"/>
                      <w:r w:rsidRPr="00F63FC6">
                        <w:rPr>
                          <w:sz w:val="24"/>
                          <w:szCs w:val="24"/>
                        </w:rPr>
                        <w:t>Figma</w:t>
                      </w:r>
                      <w:proofErr w:type="spellEnd"/>
                      <w:r w:rsidRPr="00F63FC6">
                        <w:rPr>
                          <w:sz w:val="24"/>
                          <w:szCs w:val="24"/>
                        </w:rPr>
                        <w:t xml:space="preserve"> into React JS Components</w:t>
                      </w:r>
                    </w:p>
                    <w:p w:rsidR="00F63FC6" w:rsidRPr="00F63FC6" w:rsidRDefault="00F63FC6" w:rsidP="00F63FC6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sz w:val="24"/>
                          <w:szCs w:val="24"/>
                        </w:rPr>
                        <w:t>Testing of each application endpoints</w:t>
                      </w:r>
                    </w:p>
                    <w:p w:rsidR="00F63FC6" w:rsidRDefault="00F63FC6" w:rsidP="00F63FC6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sz w:val="24"/>
                          <w:szCs w:val="24"/>
                        </w:rPr>
                        <w:t xml:space="preserve">Wrapping </w:t>
                      </w:r>
                      <w:r>
                        <w:rPr>
                          <w:sz w:val="24"/>
                          <w:szCs w:val="24"/>
                        </w:rPr>
                        <w:t xml:space="preserve">of </w:t>
                      </w:r>
                      <w:r w:rsidRPr="00F63FC6">
                        <w:rPr>
                          <w:sz w:val="24"/>
                          <w:szCs w:val="24"/>
                        </w:rPr>
                        <w:t xml:space="preserve">application State into </w:t>
                      </w:r>
                      <w:proofErr w:type="spellStart"/>
                      <w:r w:rsidRPr="00F63FC6">
                        <w:rPr>
                          <w:sz w:val="24"/>
                          <w:szCs w:val="24"/>
                        </w:rPr>
                        <w:t>Redux</w:t>
                      </w:r>
                      <w:proofErr w:type="spellEnd"/>
                      <w:r w:rsidRPr="00F63FC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F63FC6" w:rsidRPr="00F63FC6" w:rsidRDefault="00F63FC6" w:rsidP="00F63FC6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Ensuring each code block conforms with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Codacy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standards and passes tes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BA3CED" wp14:editId="0BC028D1">
                <wp:simplePos x="0" y="0"/>
                <wp:positionH relativeFrom="column">
                  <wp:posOffset>-142875</wp:posOffset>
                </wp:positionH>
                <wp:positionV relativeFrom="paragraph">
                  <wp:posOffset>4333875</wp:posOffset>
                </wp:positionV>
                <wp:extent cx="6772275" cy="2752725"/>
                <wp:effectExtent l="0" t="0" r="952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2275" cy="2752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ommet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Shipping / 5 Star Logistics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Software Engineer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>2019-Present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:rsidR="00F63FC6" w:rsidRPr="004B1066" w:rsidRDefault="00F63FC6" w:rsidP="00F63FC6">
                            <w:pPr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Gathering user </w:t>
                            </w:r>
                            <w:r w:rsidRPr="004B1066">
                              <w:t xml:space="preserve">requirements using Agile principles </w:t>
                            </w:r>
                            <w:r>
                              <w:t>and tra</w:t>
                            </w:r>
                            <w:bookmarkStart w:id="0" w:name="_GoBack"/>
                            <w:bookmarkEnd w:id="0"/>
                            <w:r>
                              <w:t xml:space="preserve">nslating to necessary software modules leading </w:t>
                            </w:r>
                            <w:proofErr w:type="gramStart"/>
                            <w:r>
                              <w:t>to  45</w:t>
                            </w:r>
                            <w:proofErr w:type="gramEnd"/>
                            <w:r>
                              <w:t>% increase in developmental process.</w:t>
                            </w:r>
                          </w:p>
                          <w:p w:rsidR="00F63FC6" w:rsidRPr="004B1066" w:rsidRDefault="00F63FC6" w:rsidP="00F63FC6">
                            <w:pPr>
                              <w:numPr>
                                <w:ilvl w:val="0"/>
                                <w:numId w:val="1"/>
                              </w:numPr>
                            </w:pPr>
                            <w:r w:rsidRPr="004B1066">
                              <w:t xml:space="preserve">Conducting requirements gathering and validation </w:t>
                            </w:r>
                            <w:r>
                              <w:t xml:space="preserve">of information </w:t>
                            </w:r>
                            <w:r w:rsidRPr="004B1066">
                              <w:t xml:space="preserve">as a part of collaboration for the high-profile </w:t>
                            </w:r>
                            <w:r>
                              <w:t xml:space="preserve">Sage EBS System </w:t>
                            </w:r>
                            <w:r w:rsidRPr="004B1066">
                              <w:t>web app that helped to address important UI/UX parts of the system's user interface before the active phase of development.</w:t>
                            </w:r>
                          </w:p>
                          <w:p w:rsidR="00F63FC6" w:rsidRDefault="00F63FC6" w:rsidP="00F63FC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ranslating user requirements and validated data into database and application models.</w:t>
                            </w:r>
                          </w:p>
                          <w:p w:rsidR="00F63FC6" w:rsidRDefault="00F63FC6" w:rsidP="00F63FC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Developing and testing application views, models and controls as well as public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api</w:t>
                            </w:r>
                            <w:proofErr w:type="spellEnd"/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ndpoints.</w:t>
                            </w:r>
                          </w:p>
                          <w:p w:rsidR="00F63FC6" w:rsidRPr="00F63FC6" w:rsidRDefault="00F63FC6" w:rsidP="00F63FC6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Documenting errors, unit testing application and writing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documentaion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for each modules/interface developed.</w:t>
                            </w:r>
                          </w:p>
                          <w:p w:rsidR="00F63FC6" w:rsidRPr="00F63FC6" w:rsidRDefault="00F63FC6" w:rsidP="00F63FC6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A3CED" id="Text Box 12" o:spid="_x0000_s1027" type="#_x0000_t202" style="position:absolute;margin-left:-11.25pt;margin-top:341.25pt;width:533.25pt;height:21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Commet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Shipping / 5 Star Logistics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 xml:space="preserve">Software Engineer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>2019-Present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</w:p>
                    <w:p w:rsidR="00F63FC6" w:rsidRPr="004B1066" w:rsidRDefault="00F63FC6" w:rsidP="00F63FC6">
                      <w:pPr>
                        <w:numPr>
                          <w:ilvl w:val="0"/>
                          <w:numId w:val="1"/>
                        </w:numPr>
                      </w:pPr>
                      <w:r>
                        <w:t xml:space="preserve">Gathering user </w:t>
                      </w:r>
                      <w:r w:rsidRPr="004B1066">
                        <w:t xml:space="preserve">requirements using Agile principles </w:t>
                      </w:r>
                      <w:r>
                        <w:t>and tra</w:t>
                      </w:r>
                      <w:bookmarkStart w:id="1" w:name="_GoBack"/>
                      <w:bookmarkEnd w:id="1"/>
                      <w:r>
                        <w:t xml:space="preserve">nslating to necessary software modules leading </w:t>
                      </w:r>
                      <w:proofErr w:type="gramStart"/>
                      <w:r>
                        <w:t>to  45</w:t>
                      </w:r>
                      <w:proofErr w:type="gramEnd"/>
                      <w:r>
                        <w:t>% increase in developmental process.</w:t>
                      </w:r>
                    </w:p>
                    <w:p w:rsidR="00F63FC6" w:rsidRPr="004B1066" w:rsidRDefault="00F63FC6" w:rsidP="00F63FC6">
                      <w:pPr>
                        <w:numPr>
                          <w:ilvl w:val="0"/>
                          <w:numId w:val="1"/>
                        </w:numPr>
                      </w:pPr>
                      <w:r w:rsidRPr="004B1066">
                        <w:t xml:space="preserve">Conducting requirements gathering and validation </w:t>
                      </w:r>
                      <w:r>
                        <w:t xml:space="preserve">of information </w:t>
                      </w:r>
                      <w:r w:rsidRPr="004B1066">
                        <w:t xml:space="preserve">as a part of collaboration for the high-profile </w:t>
                      </w:r>
                      <w:r>
                        <w:t xml:space="preserve">Sage EBS System </w:t>
                      </w:r>
                      <w:r w:rsidRPr="004B1066">
                        <w:t>web app that helped to address important UI/UX parts of the system's user interface before the active phase of development.</w:t>
                      </w:r>
                    </w:p>
                    <w:p w:rsidR="00F63FC6" w:rsidRDefault="00F63FC6" w:rsidP="00F63FC6">
                      <w:pPr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ranslating user requirements and validated data into database and application models.</w:t>
                      </w:r>
                    </w:p>
                    <w:p w:rsidR="00F63FC6" w:rsidRDefault="00F63FC6" w:rsidP="00F63FC6">
                      <w:pPr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Developing and testing application views, models and controls as well as public </w:t>
                      </w:r>
                      <w:proofErr w:type="spellStart"/>
                      <w:proofErr w:type="gramStart"/>
                      <w:r>
                        <w:rPr>
                          <w:sz w:val="24"/>
                          <w:szCs w:val="24"/>
                        </w:rPr>
                        <w:t>api</w:t>
                      </w:r>
                      <w:proofErr w:type="spellEnd"/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endpoints.</w:t>
                      </w:r>
                    </w:p>
                    <w:p w:rsidR="00F63FC6" w:rsidRPr="00F63FC6" w:rsidRDefault="00F63FC6" w:rsidP="00F63FC6">
                      <w:pPr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Documenting errors, unit testing application and writing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documentaion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for each modules/interface developed.</w:t>
                      </w:r>
                    </w:p>
                    <w:p w:rsidR="00F63FC6" w:rsidRPr="00F63FC6" w:rsidRDefault="00F63FC6" w:rsidP="00F63FC6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5EA8FCC" wp14:editId="729B75F3">
                <wp:simplePos x="0" y="0"/>
                <wp:positionH relativeFrom="column">
                  <wp:posOffset>-190500</wp:posOffset>
                </wp:positionH>
                <wp:positionV relativeFrom="paragraph">
                  <wp:posOffset>4257040</wp:posOffset>
                </wp:positionV>
                <wp:extent cx="6638925" cy="0"/>
                <wp:effectExtent l="19050" t="57150" r="104775" b="762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89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E8D04A" id="Straight Connector 10" o:spid="_x0000_s1026" style="position:absolute;flip:y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5pt,335.2pt" to="507.75pt,3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" strokecolor="#7f7f7f [1612]" strokeweight="1.5pt">
                <v:stroke joinstyle="miter"/>
                <v:shadow on="t" color="black" opacity="26214f" origin="-.5" offset="3pt,0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08DA3F" wp14:editId="5BA97D2D">
                <wp:simplePos x="0" y="0"/>
                <wp:positionH relativeFrom="column">
                  <wp:posOffset>-142875</wp:posOffset>
                </wp:positionH>
                <wp:positionV relativeFrom="paragraph">
                  <wp:posOffset>3895725</wp:posOffset>
                </wp:positionV>
                <wp:extent cx="1171575" cy="285750"/>
                <wp:effectExtent l="0" t="0" r="9525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8DA3F" id="Text Box 11" o:spid="_x0000_s1028" type="#_x0000_t202" style="position:absolute;margin-left:-11.25pt;margin-top:306.75pt;width:92.2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jc w:val="both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33FC78" wp14:editId="35694842">
                <wp:simplePos x="0" y="0"/>
                <wp:positionH relativeFrom="column">
                  <wp:posOffset>3228975</wp:posOffset>
                </wp:positionH>
                <wp:positionV relativeFrom="paragraph">
                  <wp:posOffset>2324100</wp:posOffset>
                </wp:positionV>
                <wp:extent cx="3257550" cy="119062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7550" cy="119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ack End</w:t>
                            </w:r>
                            <w:r w:rsidRPr="00F63FC6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F63FC6" w:rsidRPr="00F63FC6" w:rsidRDefault="00F63FC6" w:rsidP="00F63FC6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Express.js, </w:t>
                            </w:r>
                            <w:proofErr w:type="spellStart"/>
                            <w:r w:rsidRPr="00F63FC6">
                              <w:rPr>
                                <w:sz w:val="24"/>
                                <w:szCs w:val="24"/>
                              </w:rPr>
                              <w:t>NodeJS</w:t>
                            </w:r>
                            <w:proofErr w:type="spellEnd"/>
                          </w:p>
                          <w:p w:rsidR="00F63FC6" w:rsidRPr="00F63FC6" w:rsidRDefault="00F63FC6" w:rsidP="00F63FC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atabases</w:t>
                            </w:r>
                            <w:r w:rsidRPr="00F63FC6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F63FC6" w:rsidRPr="00F63FC6" w:rsidRDefault="00F63FC6" w:rsidP="00F63FC6">
                            <w:pPr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sz w:val="24"/>
                                <w:szCs w:val="24"/>
                              </w:rPr>
                              <w:t>MongoDB</w:t>
                            </w:r>
                          </w:p>
                          <w:p w:rsidR="00F63FC6" w:rsidRDefault="00F63FC6" w:rsidP="00F63FC6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3FC78" id="Text Box 9" o:spid="_x0000_s1029" type="#_x0000_t202" style="position:absolute;margin-left:254.25pt;margin-top:183pt;width:256.5pt;height:9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b/>
                          <w:bCs/>
                          <w:sz w:val="24"/>
                          <w:szCs w:val="24"/>
                        </w:rPr>
                        <w:t>Back End</w:t>
                      </w:r>
                      <w:r w:rsidRPr="00F63FC6">
                        <w:rPr>
                          <w:sz w:val="24"/>
                          <w:szCs w:val="24"/>
                        </w:rPr>
                        <w:t>:</w:t>
                      </w:r>
                    </w:p>
                    <w:p w:rsidR="00F63FC6" w:rsidRPr="00F63FC6" w:rsidRDefault="00F63FC6" w:rsidP="00F63FC6">
                      <w:pPr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sz w:val="24"/>
                          <w:szCs w:val="24"/>
                        </w:rPr>
                        <w:t xml:space="preserve">Express.js, </w:t>
                      </w:r>
                      <w:proofErr w:type="spellStart"/>
                      <w:r w:rsidRPr="00F63FC6">
                        <w:rPr>
                          <w:sz w:val="24"/>
                          <w:szCs w:val="24"/>
                        </w:rPr>
                        <w:t>NodeJS</w:t>
                      </w:r>
                      <w:proofErr w:type="spellEnd"/>
                    </w:p>
                    <w:p w:rsidR="00F63FC6" w:rsidRPr="00F63FC6" w:rsidRDefault="00F63FC6" w:rsidP="00F63FC6">
                      <w:pPr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b/>
                          <w:bCs/>
                          <w:sz w:val="24"/>
                          <w:szCs w:val="24"/>
                        </w:rPr>
                        <w:t>Databases</w:t>
                      </w:r>
                      <w:r w:rsidRPr="00F63FC6">
                        <w:rPr>
                          <w:sz w:val="24"/>
                          <w:szCs w:val="24"/>
                        </w:rPr>
                        <w:t>:</w:t>
                      </w:r>
                    </w:p>
                    <w:p w:rsidR="00F63FC6" w:rsidRPr="00F63FC6" w:rsidRDefault="00F63FC6" w:rsidP="00F63FC6">
                      <w:pPr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sz w:val="24"/>
                          <w:szCs w:val="24"/>
                        </w:rPr>
                        <w:t>MongoDB</w:t>
                      </w:r>
                    </w:p>
                    <w:p w:rsidR="00F63FC6" w:rsidRDefault="00F63FC6" w:rsidP="00F63FC6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05DC74" wp14:editId="32E704C4">
                <wp:simplePos x="0" y="0"/>
                <wp:positionH relativeFrom="column">
                  <wp:posOffset>-180975</wp:posOffset>
                </wp:positionH>
                <wp:positionV relativeFrom="paragraph">
                  <wp:posOffset>2305050</wp:posOffset>
                </wp:positionV>
                <wp:extent cx="3257550" cy="1190625"/>
                <wp:effectExtent l="0" t="0" r="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7550" cy="119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ont End</w:t>
                            </w:r>
                            <w:r w:rsidRPr="00F63FC6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F63FC6" w:rsidRPr="00F63FC6" w:rsidRDefault="00F63FC6" w:rsidP="00F63FC6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sz w:val="24"/>
                                <w:szCs w:val="24"/>
                              </w:rPr>
                              <w:t>Babel, CSS3, ES6/ES2015</w:t>
                            </w:r>
                            <w:r w:rsidR="00AF095A">
                              <w:rPr>
                                <w:sz w:val="24"/>
                                <w:szCs w:val="24"/>
                              </w:rPr>
                              <w:t>, SCSS</w:t>
                            </w:r>
                          </w:p>
                          <w:p w:rsidR="00F63FC6" w:rsidRPr="00F63FC6" w:rsidRDefault="00F63FC6" w:rsidP="00F63FC6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F63FC6">
                              <w:rPr>
                                <w:sz w:val="24"/>
                                <w:szCs w:val="24"/>
                              </w:rPr>
                              <w:t>Grunt, Gulp, Pug/Jade</w:t>
                            </w:r>
                          </w:p>
                          <w:p w:rsidR="00F63FC6" w:rsidRPr="00F63FC6" w:rsidRDefault="00F63FC6" w:rsidP="00F63FC6">
                            <w:pPr>
                              <w:numPr>
                                <w:ilvl w:val="0"/>
                                <w:numId w:val="2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63FC6">
                              <w:rPr>
                                <w:sz w:val="24"/>
                                <w:szCs w:val="24"/>
                              </w:rPr>
                              <w:t>ReactJS</w:t>
                            </w:r>
                            <w:proofErr w:type="spellEnd"/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F63FC6">
                              <w:rPr>
                                <w:sz w:val="24"/>
                                <w:szCs w:val="24"/>
                              </w:rPr>
                              <w:t>Redux</w:t>
                            </w:r>
                            <w:proofErr w:type="spellEnd"/>
                            <w:r w:rsidRPr="00F63FC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F63FC6" w:rsidRPr="00F63FC6" w:rsidRDefault="00F63FC6" w:rsidP="00F63FC6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5DC74" id="Text Box 7" o:spid="_x0000_s1030" type="#_x0000_t202" style="position:absolute;margin-left:-14.25pt;margin-top:181.5pt;width:256.5pt;height:9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b/>
                          <w:bCs/>
                          <w:sz w:val="24"/>
                          <w:szCs w:val="24"/>
                        </w:rPr>
                        <w:t>Front End</w:t>
                      </w:r>
                      <w:r w:rsidRPr="00F63FC6">
                        <w:rPr>
                          <w:sz w:val="24"/>
                          <w:szCs w:val="24"/>
                        </w:rPr>
                        <w:t>:</w:t>
                      </w:r>
                    </w:p>
                    <w:p w:rsidR="00F63FC6" w:rsidRPr="00F63FC6" w:rsidRDefault="00F63FC6" w:rsidP="00F63FC6">
                      <w:pPr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sz w:val="24"/>
                          <w:szCs w:val="24"/>
                        </w:rPr>
                        <w:t>Babel, CSS3, ES6/ES2015</w:t>
                      </w:r>
                      <w:r w:rsidR="00AF095A">
                        <w:rPr>
                          <w:sz w:val="24"/>
                          <w:szCs w:val="24"/>
                        </w:rPr>
                        <w:t>, SCSS</w:t>
                      </w:r>
                    </w:p>
                    <w:p w:rsidR="00F63FC6" w:rsidRPr="00F63FC6" w:rsidRDefault="00F63FC6" w:rsidP="00F63FC6">
                      <w:pPr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r w:rsidRPr="00F63FC6">
                        <w:rPr>
                          <w:sz w:val="24"/>
                          <w:szCs w:val="24"/>
                        </w:rPr>
                        <w:t>Grunt, Gulp, Pug/Jade</w:t>
                      </w:r>
                    </w:p>
                    <w:p w:rsidR="00F63FC6" w:rsidRPr="00F63FC6" w:rsidRDefault="00F63FC6" w:rsidP="00F63FC6">
                      <w:pPr>
                        <w:numPr>
                          <w:ilvl w:val="0"/>
                          <w:numId w:val="2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F63FC6">
                        <w:rPr>
                          <w:sz w:val="24"/>
                          <w:szCs w:val="24"/>
                        </w:rPr>
                        <w:t>ReactJS</w:t>
                      </w:r>
                      <w:proofErr w:type="spellEnd"/>
                      <w:r w:rsidRPr="00F63FC6"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F63FC6">
                        <w:rPr>
                          <w:sz w:val="24"/>
                          <w:szCs w:val="24"/>
                        </w:rPr>
                        <w:t>Redux</w:t>
                      </w:r>
                      <w:proofErr w:type="spellEnd"/>
                      <w:r w:rsidRPr="00F63FC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F63FC6" w:rsidRPr="00F63FC6" w:rsidRDefault="00F63FC6" w:rsidP="00F63FC6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AE96A3" wp14:editId="3BD5D756">
                <wp:simplePos x="0" y="0"/>
                <wp:positionH relativeFrom="column">
                  <wp:posOffset>-114300</wp:posOffset>
                </wp:positionH>
                <wp:positionV relativeFrom="paragraph">
                  <wp:posOffset>1914525</wp:posOffset>
                </wp:positionV>
                <wp:extent cx="1171575" cy="285750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EY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AE96A3" id="Text Box 8" o:spid="_x0000_s1031" type="#_x0000_t202" style="position:absolute;margin-left:-9pt;margin-top:150.75pt;width:92.2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jc w:val="both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EY SKI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B2DC35" wp14:editId="09B68831">
                <wp:simplePos x="0" y="0"/>
                <wp:positionH relativeFrom="column">
                  <wp:posOffset>-161925</wp:posOffset>
                </wp:positionH>
                <wp:positionV relativeFrom="paragraph">
                  <wp:posOffset>2275840</wp:posOffset>
                </wp:positionV>
                <wp:extent cx="6638925" cy="0"/>
                <wp:effectExtent l="19050" t="57150" r="104775" b="762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89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128F23" id="Straight Connector 6" o:spid="_x0000_s1026" style="position:absolute;flip:y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2.75pt,179.2pt" to="510pt,1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" strokecolor="#7f7f7f [1612]" strokeweight="1.5pt">
                <v:stroke joinstyle="miter"/>
                <v:shadow on="t" color="black" opacity="26214f" origin="-.5" offset="3pt,0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937659" wp14:editId="4630172A">
                <wp:simplePos x="0" y="0"/>
                <wp:positionH relativeFrom="column">
                  <wp:posOffset>-161925</wp:posOffset>
                </wp:positionH>
                <wp:positionV relativeFrom="paragraph">
                  <wp:posOffset>590549</wp:posOffset>
                </wp:positionV>
                <wp:extent cx="6638925" cy="0"/>
                <wp:effectExtent l="19050" t="57150" r="104775" b="762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89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BB843A" id="Straight Connector 5" o:spid="_x0000_s1026" style="position:absolute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2.75pt,46.5pt" to="510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" strokecolor="#7f7f7f [1612]" strokeweight="1.5pt">
                <v:stroke joinstyle="miter"/>
                <v:shadow on="t" color="black" opacity="26214f" origin="-.5" offset="3pt,0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F57023" wp14:editId="0BDBCC4E">
                <wp:simplePos x="0" y="0"/>
                <wp:positionH relativeFrom="column">
                  <wp:posOffset>4019551</wp:posOffset>
                </wp:positionH>
                <wp:positionV relativeFrom="paragraph">
                  <wp:posOffset>914400</wp:posOffset>
                </wp:positionV>
                <wp:extent cx="2438400" cy="90487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0" cy="904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4B1066" w:rsidRDefault="00F63FC6" w:rsidP="00F63FC6">
                            <w:pPr>
                              <w:spacing w:line="240" w:lineRule="auto"/>
                              <w:ind w:left="360"/>
                              <w:jc w:val="right"/>
                            </w:pPr>
                            <w:r w:rsidRPr="004B1066">
                              <w:rPr>
                                <w:b/>
                                <w:bCs/>
                              </w:rPr>
                              <w:t>Phone</w:t>
                            </w:r>
                            <w:r w:rsidRPr="004B1066">
                              <w:t xml:space="preserve">: </w:t>
                            </w:r>
                            <w:r>
                              <w:t>+2348032562298</w:t>
                            </w:r>
                          </w:p>
                          <w:p w:rsidR="00F63FC6" w:rsidRPr="004B1066" w:rsidRDefault="00F63FC6" w:rsidP="00F63FC6">
                            <w:pPr>
                              <w:spacing w:line="240" w:lineRule="auto"/>
                              <w:ind w:left="360"/>
                              <w:jc w:val="right"/>
                            </w:pPr>
                            <w:r w:rsidRPr="004B1066">
                              <w:rPr>
                                <w:b/>
                                <w:bCs/>
                              </w:rPr>
                              <w:t>Email</w:t>
                            </w:r>
                            <w:r w:rsidRPr="004B1066">
                              <w:t xml:space="preserve">: </w:t>
                            </w:r>
                            <w:r>
                              <w:t>gblessylva</w:t>
                            </w:r>
                            <w:r w:rsidRPr="004B1066">
                              <w:t>@gmail.com</w:t>
                            </w:r>
                          </w:p>
                          <w:p w:rsidR="00F63FC6" w:rsidRPr="004B1066" w:rsidRDefault="00F63FC6" w:rsidP="00F63FC6">
                            <w:pPr>
                              <w:spacing w:line="240" w:lineRule="auto"/>
                              <w:ind w:left="360"/>
                              <w:jc w:val="right"/>
                            </w:pPr>
                            <w:r w:rsidRPr="004B1066">
                              <w:t xml:space="preserve">LinkedIn: </w:t>
                            </w:r>
                            <w:proofErr w:type="spellStart"/>
                            <w:r>
                              <w:t>gblessylva</w:t>
                            </w:r>
                            <w:proofErr w:type="spellEnd"/>
                          </w:p>
                          <w:p w:rsidR="00F63FC6" w:rsidRPr="004B1066" w:rsidRDefault="00F63FC6" w:rsidP="00F63FC6">
                            <w:pPr>
                              <w:spacing w:line="240" w:lineRule="auto"/>
                              <w:ind w:left="360"/>
                              <w:jc w:val="right"/>
                            </w:pPr>
                            <w:proofErr w:type="spellStart"/>
                            <w:r w:rsidRPr="004B1066">
                              <w:t>Github</w:t>
                            </w:r>
                            <w:proofErr w:type="spellEnd"/>
                            <w:r w:rsidRPr="004B1066">
                              <w:t xml:space="preserve">: </w:t>
                            </w:r>
                            <w:proofErr w:type="spellStart"/>
                            <w:r>
                              <w:t>gblessylva</w:t>
                            </w:r>
                            <w:proofErr w:type="spellEnd"/>
                          </w:p>
                          <w:p w:rsidR="00F63FC6" w:rsidRDefault="00F63FC6" w:rsidP="00F63FC6">
                            <w:pPr>
                              <w:spacing w:line="240" w:lineRule="auto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57023" id="Text Box 4" o:spid="_x0000_s1032" type="#_x0000_t202" style="position:absolute;margin-left:316.5pt;margin-top:1in;width:192pt;height:7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" fillcolor="white [3201]" stroked="f" strokeweight=".5pt">
                <v:textbox>
                  <w:txbxContent>
                    <w:p w:rsidR="00F63FC6" w:rsidRPr="004B1066" w:rsidRDefault="00F63FC6" w:rsidP="00F63FC6">
                      <w:pPr>
                        <w:spacing w:line="240" w:lineRule="auto"/>
                        <w:ind w:left="360"/>
                        <w:jc w:val="right"/>
                      </w:pPr>
                      <w:r w:rsidRPr="004B1066">
                        <w:rPr>
                          <w:b/>
                          <w:bCs/>
                        </w:rPr>
                        <w:t>Phone</w:t>
                      </w:r>
                      <w:r w:rsidRPr="004B1066">
                        <w:t xml:space="preserve">: </w:t>
                      </w:r>
                      <w:r>
                        <w:t>+2348032562298</w:t>
                      </w:r>
                    </w:p>
                    <w:p w:rsidR="00F63FC6" w:rsidRPr="004B1066" w:rsidRDefault="00F63FC6" w:rsidP="00F63FC6">
                      <w:pPr>
                        <w:spacing w:line="240" w:lineRule="auto"/>
                        <w:ind w:left="360"/>
                        <w:jc w:val="right"/>
                      </w:pPr>
                      <w:r w:rsidRPr="004B1066">
                        <w:rPr>
                          <w:b/>
                          <w:bCs/>
                        </w:rPr>
                        <w:t>Email</w:t>
                      </w:r>
                      <w:r w:rsidRPr="004B1066">
                        <w:t xml:space="preserve">: </w:t>
                      </w:r>
                      <w:r>
                        <w:t>gblessylva</w:t>
                      </w:r>
                      <w:r w:rsidRPr="004B1066">
                        <w:t>@gmail.com</w:t>
                      </w:r>
                    </w:p>
                    <w:p w:rsidR="00F63FC6" w:rsidRPr="004B1066" w:rsidRDefault="00F63FC6" w:rsidP="00F63FC6">
                      <w:pPr>
                        <w:spacing w:line="240" w:lineRule="auto"/>
                        <w:ind w:left="360"/>
                        <w:jc w:val="right"/>
                      </w:pPr>
                      <w:r w:rsidRPr="004B1066">
                        <w:t xml:space="preserve">LinkedIn: </w:t>
                      </w:r>
                      <w:proofErr w:type="spellStart"/>
                      <w:r>
                        <w:t>gblessylva</w:t>
                      </w:r>
                      <w:proofErr w:type="spellEnd"/>
                    </w:p>
                    <w:p w:rsidR="00F63FC6" w:rsidRPr="004B1066" w:rsidRDefault="00F63FC6" w:rsidP="00F63FC6">
                      <w:pPr>
                        <w:spacing w:line="240" w:lineRule="auto"/>
                        <w:ind w:left="360"/>
                        <w:jc w:val="right"/>
                      </w:pPr>
                      <w:proofErr w:type="spellStart"/>
                      <w:r w:rsidRPr="004B1066">
                        <w:t>Github</w:t>
                      </w:r>
                      <w:proofErr w:type="spellEnd"/>
                      <w:r w:rsidRPr="004B1066">
                        <w:t xml:space="preserve">: </w:t>
                      </w:r>
                      <w:proofErr w:type="spellStart"/>
                      <w:r>
                        <w:t>gblessylva</w:t>
                      </w:r>
                      <w:proofErr w:type="spellEnd"/>
                    </w:p>
                    <w:p w:rsidR="00F63FC6" w:rsidRDefault="00F63FC6" w:rsidP="00F63FC6">
                      <w:pPr>
                        <w:spacing w:line="240" w:lineRule="auto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397ACC" wp14:editId="5A2888E6">
                <wp:simplePos x="0" y="0"/>
                <wp:positionH relativeFrom="column">
                  <wp:posOffset>-257175</wp:posOffset>
                </wp:positionH>
                <wp:positionV relativeFrom="paragraph">
                  <wp:posOffset>914400</wp:posOffset>
                </wp:positionV>
                <wp:extent cx="4038600" cy="90487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904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Default="00F63FC6" w:rsidP="00F63FC6">
                            <w:pPr>
                              <w:jc w:val="both"/>
                            </w:pPr>
                            <w:r>
                              <w:t>Agile driven i</w:t>
                            </w:r>
                            <w:r w:rsidRPr="004B1066">
                              <w:t xml:space="preserve">nventive Front End Developer with </w:t>
                            </w:r>
                            <w:r>
                              <w:t>2</w:t>
                            </w:r>
                            <w:r w:rsidRPr="004B1066">
                              <w:t xml:space="preserve">+ years of broad expertise in </w:t>
                            </w:r>
                            <w:r w:rsidR="00C63663">
                              <w:t>JavaScript/ES6/ES2017 and frameworks (</w:t>
                            </w:r>
                            <w:proofErr w:type="spellStart"/>
                            <w:r w:rsidR="00C63663">
                              <w:t>ReactJS</w:t>
                            </w:r>
                            <w:proofErr w:type="spellEnd"/>
                            <w:r w:rsidR="00C63663">
                              <w:t xml:space="preserve">, </w:t>
                            </w:r>
                            <w:proofErr w:type="spellStart"/>
                            <w:r w:rsidR="00C63663">
                              <w:t>Redux</w:t>
                            </w:r>
                            <w:proofErr w:type="spellEnd"/>
                            <w:r w:rsidR="00C63663">
                              <w:t>)</w:t>
                            </w:r>
                            <w:r w:rsidRPr="004B1066">
                              <w:t xml:space="preserve"> </w:t>
                            </w:r>
                            <w:r w:rsidR="00C63663">
                              <w:t xml:space="preserve">building and maintaining responsive web applications in a logistics firm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97ACC" id="Text Box 3" o:spid="_x0000_s1033" type="#_x0000_t202" style="position:absolute;margin-left:-20.25pt;margin-top:1in;width:318pt;height:7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" fillcolor="white [3201]" stroked="f" strokeweight=".5pt">
                <v:textbox>
                  <w:txbxContent>
                    <w:p w:rsidR="00F63FC6" w:rsidRDefault="00F63FC6" w:rsidP="00F63FC6">
                      <w:pPr>
                        <w:jc w:val="both"/>
                      </w:pPr>
                      <w:r>
                        <w:t>Agile driven i</w:t>
                      </w:r>
                      <w:r w:rsidRPr="004B1066">
                        <w:t xml:space="preserve">nventive Front End Developer with </w:t>
                      </w:r>
                      <w:r>
                        <w:t>2</w:t>
                      </w:r>
                      <w:r w:rsidRPr="004B1066">
                        <w:t xml:space="preserve">+ years of broad expertise in </w:t>
                      </w:r>
                      <w:r w:rsidR="00C63663">
                        <w:t>JavaScript/ES6/ES2017 and frameworks (</w:t>
                      </w:r>
                      <w:proofErr w:type="spellStart"/>
                      <w:r w:rsidR="00C63663">
                        <w:t>ReactJS</w:t>
                      </w:r>
                      <w:proofErr w:type="spellEnd"/>
                      <w:r w:rsidR="00C63663">
                        <w:t xml:space="preserve">, </w:t>
                      </w:r>
                      <w:proofErr w:type="spellStart"/>
                      <w:r w:rsidR="00C63663">
                        <w:t>Redux</w:t>
                      </w:r>
                      <w:proofErr w:type="spellEnd"/>
                      <w:r w:rsidR="00C63663">
                        <w:t>)</w:t>
                      </w:r>
                      <w:r w:rsidRPr="004B1066">
                        <w:t xml:space="preserve"> </w:t>
                      </w:r>
                      <w:r w:rsidR="00C63663">
                        <w:t xml:space="preserve">building and maintaining responsive web applications in a logistics firm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18C083" wp14:editId="309E3D14">
                <wp:simplePos x="0" y="0"/>
                <wp:positionH relativeFrom="column">
                  <wp:posOffset>3324225</wp:posOffset>
                </wp:positionH>
                <wp:positionV relativeFrom="paragraph">
                  <wp:posOffset>-57150</wp:posOffset>
                </wp:positionV>
                <wp:extent cx="3381375" cy="64770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rPr>
                                <w:i/>
                                <w:color w:val="A6A6A6" w:themeColor="background1" w:themeShade="A6"/>
                                <w:sz w:val="52"/>
                                <w:szCs w:val="52"/>
                              </w:rPr>
                            </w:pPr>
                            <w:r w:rsidRPr="00F63FC6">
                              <w:rPr>
                                <w:i/>
                                <w:color w:val="A6A6A6" w:themeColor="background1" w:themeShade="A6"/>
                                <w:sz w:val="52"/>
                                <w:szCs w:val="52"/>
                              </w:rPr>
                              <w:t>JAVASCRIPT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8C083" id="Text Box 2" o:spid="_x0000_s1034" type="#_x0000_t202" style="position:absolute;margin-left:261.75pt;margin-top:-4.5pt;width:266.25pt;height:5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rPr>
                          <w:i/>
                          <w:color w:val="A6A6A6" w:themeColor="background1" w:themeShade="A6"/>
                          <w:sz w:val="52"/>
                          <w:szCs w:val="52"/>
                        </w:rPr>
                      </w:pPr>
                      <w:r w:rsidRPr="00F63FC6">
                        <w:rPr>
                          <w:i/>
                          <w:color w:val="A6A6A6" w:themeColor="background1" w:themeShade="A6"/>
                          <w:sz w:val="52"/>
                          <w:szCs w:val="52"/>
                        </w:rPr>
                        <w:t>JAVASCRIPT ENGINE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99F9CA" wp14:editId="4B1085D6">
                <wp:simplePos x="0" y="0"/>
                <wp:positionH relativeFrom="margin">
                  <wp:posOffset>-285749</wp:posOffset>
                </wp:positionH>
                <wp:positionV relativeFrom="paragraph">
                  <wp:posOffset>-57150</wp:posOffset>
                </wp:positionV>
                <wp:extent cx="3581400" cy="6477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81400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rPr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 w:rsidRPr="00F63FC6">
                              <w:rPr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  <w:t>SYLVANUS M GODBL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9F9CA" id="Text Box 1" o:spid="_x0000_s1035" type="#_x0000_t202" style="position:absolute;margin-left:-22.5pt;margin-top:-4.5pt;width:282pt;height:5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rPr>
                          <w:b/>
                          <w:color w:val="000000" w:themeColor="text1"/>
                          <w:sz w:val="52"/>
                          <w:szCs w:val="52"/>
                        </w:rPr>
                      </w:pPr>
                      <w:r w:rsidRPr="00F63FC6">
                        <w:rPr>
                          <w:b/>
                          <w:color w:val="000000" w:themeColor="text1"/>
                          <w:sz w:val="52"/>
                          <w:szCs w:val="52"/>
                        </w:rPr>
                        <w:t>SYLVANUS M GODBL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p w:rsidR="00D200EC" w:rsidRPr="00F63FC6" w:rsidRDefault="00F63FC6" w:rsidP="00F63FC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7BB5C67" wp14:editId="39D49C3B">
                <wp:simplePos x="0" y="0"/>
                <wp:positionH relativeFrom="margin">
                  <wp:posOffset>-95250</wp:posOffset>
                </wp:positionH>
                <wp:positionV relativeFrom="paragraph">
                  <wp:posOffset>2152650</wp:posOffset>
                </wp:positionV>
                <wp:extent cx="6772275" cy="847725"/>
                <wp:effectExtent l="0" t="0" r="9525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2275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Default="00F63FC6" w:rsidP="00F63FC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tuter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Graduat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ccellerator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Softwar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nginerin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F63FC6" w:rsidRDefault="00F63FC6" w:rsidP="00F63FC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iger Delta University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>BA Theatre Arts</w:t>
                            </w:r>
                          </w:p>
                          <w:p w:rsidR="00F63FC6" w:rsidRPr="00F63FC6" w:rsidRDefault="00F63FC6" w:rsidP="00F63FC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B5C67" id="Text Box 15" o:spid="_x0000_s1036" type="#_x0000_t202" style="position:absolute;margin-left:-7.5pt;margin-top:169.5pt;width:533.25pt;height:66.7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" fillcolor="white [3201]" stroked="f" strokeweight=".5pt">
                <v:textbox>
                  <w:txbxContent>
                    <w:p w:rsidR="00F63FC6" w:rsidRDefault="00F63FC6" w:rsidP="00F63FC6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Stutern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Graduate </w:t>
                      </w: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Accellerator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 xml:space="preserve">Software </w:t>
                      </w: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nginering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:rsidR="00F63FC6" w:rsidRDefault="00F63FC6" w:rsidP="00F63FC6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Niger Delta University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>BA Theatre Arts</w:t>
                      </w:r>
                    </w:p>
                    <w:p w:rsidR="00F63FC6" w:rsidRPr="00F63FC6" w:rsidRDefault="00F63FC6" w:rsidP="00F63FC6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63FC6"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488DD9" wp14:editId="6C766C49">
                <wp:simplePos x="0" y="0"/>
                <wp:positionH relativeFrom="column">
                  <wp:posOffset>-57150</wp:posOffset>
                </wp:positionH>
                <wp:positionV relativeFrom="paragraph">
                  <wp:posOffset>2104390</wp:posOffset>
                </wp:positionV>
                <wp:extent cx="6638925" cy="0"/>
                <wp:effectExtent l="19050" t="57150" r="104775" b="7620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89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DA107C" id="Straight Connector 16" o:spid="_x0000_s1026" style="position:absolute;flip:y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.5pt,165.7pt" to="518.25pt,16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" strokecolor="#7f7f7f [1612]" strokeweight="1.5pt">
                <v:stroke joinstyle="miter"/>
                <v:shadow on="t" color="black" opacity="26214f" origin="-.5" offset="3pt,0"/>
              </v:line>
            </w:pict>
          </mc:Fallback>
        </mc:AlternateContent>
      </w:r>
      <w:r w:rsidRPr="00F63FC6"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FE204E" wp14:editId="382A0C6E">
                <wp:simplePos x="0" y="0"/>
                <wp:positionH relativeFrom="column">
                  <wp:posOffset>-9525</wp:posOffset>
                </wp:positionH>
                <wp:positionV relativeFrom="paragraph">
                  <wp:posOffset>1685925</wp:posOffset>
                </wp:positionV>
                <wp:extent cx="1171575" cy="285750"/>
                <wp:effectExtent l="0" t="0" r="9525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E204E" id="Text Box 17" o:spid="_x0000_s1037" type="#_x0000_t202" style="position:absolute;margin-left:-.75pt;margin-top:132.75pt;width:92.25pt;height:22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jc w:val="both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A5F2C75" wp14:editId="50393847">
                <wp:simplePos x="0" y="0"/>
                <wp:positionH relativeFrom="margin">
                  <wp:posOffset>-152400</wp:posOffset>
                </wp:positionH>
                <wp:positionV relativeFrom="paragraph">
                  <wp:posOffset>-342900</wp:posOffset>
                </wp:positionV>
                <wp:extent cx="6772275" cy="1847850"/>
                <wp:effectExtent l="0" t="0" r="9525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2275" cy="1847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63FC6" w:rsidRPr="00F63FC6" w:rsidRDefault="00F63FC6" w:rsidP="00F63FC6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AILYPOSTS.CO.UK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>Web Developer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 201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7-2019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:rsidR="00F63FC6" w:rsidRPr="00F63FC6" w:rsidRDefault="00F63FC6" w:rsidP="000B17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Design and development of th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DailyPosts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Guest Post Management System using PHP, JavaScript and CSS</w:t>
                            </w:r>
                          </w:p>
                          <w:p w:rsidR="00F63FC6" w:rsidRPr="00F63FC6" w:rsidRDefault="00F63FC6" w:rsidP="000B17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Unit testing of each page and module</w:t>
                            </w:r>
                          </w:p>
                          <w:p w:rsidR="00F63FC6" w:rsidRDefault="00F63FC6" w:rsidP="000B17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Writing all necessary CSS and JavaScript structural and performance based functionalities</w:t>
                            </w:r>
                          </w:p>
                          <w:p w:rsidR="00F63FC6" w:rsidRDefault="00F63FC6" w:rsidP="000B17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anaging WordPress sites for company and clients</w:t>
                            </w:r>
                          </w:p>
                          <w:p w:rsidR="00F63FC6" w:rsidRPr="00F63FC6" w:rsidRDefault="00F63FC6" w:rsidP="000B177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Gathering user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requiremnst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from clients and translating into data model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F2C75" id="Text Box 14" o:spid="_x0000_s1038" type="#_x0000_t202" style="position:absolute;margin-left:-12pt;margin-top:-27pt;width:533.25pt;height:145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" fillcolor="white [3201]" stroked="f" strokeweight=".5pt">
                <v:textbox>
                  <w:txbxContent>
                    <w:p w:rsidR="00F63FC6" w:rsidRPr="00F63FC6" w:rsidRDefault="00F63FC6" w:rsidP="00F63FC6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DAILYPOSTS.CO.UK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>Web Developer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  <w:t xml:space="preserve"> 201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7-2019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ab/>
                      </w:r>
                    </w:p>
                    <w:p w:rsidR="00F63FC6" w:rsidRPr="00F63FC6" w:rsidRDefault="00F63FC6" w:rsidP="000B17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Design and development of th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DailyPosts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Guest Post Management System using PHP, JavaScript and CSS</w:t>
                      </w:r>
                    </w:p>
                    <w:p w:rsidR="00F63FC6" w:rsidRPr="00F63FC6" w:rsidRDefault="00F63FC6" w:rsidP="000B17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Unit testing of each page and module</w:t>
                      </w:r>
                    </w:p>
                    <w:p w:rsidR="00F63FC6" w:rsidRDefault="00F63FC6" w:rsidP="000B17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Writing all necessary CSS and JavaScript structural and performance based functionalities</w:t>
                      </w:r>
                    </w:p>
                    <w:p w:rsidR="00F63FC6" w:rsidRDefault="00F63FC6" w:rsidP="000B17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anaging WordPress sites for company and clients</w:t>
                      </w:r>
                    </w:p>
                    <w:p w:rsidR="00F63FC6" w:rsidRPr="00F63FC6" w:rsidRDefault="00F63FC6" w:rsidP="000B177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Gathering user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requiremnst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from clients and translating into data model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200EC" w:rsidRPr="00F63F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986" w:rsidRDefault="00BA5986" w:rsidP="001730F8">
      <w:pPr>
        <w:spacing w:after="0" w:line="240" w:lineRule="auto"/>
      </w:pPr>
      <w:r>
        <w:separator/>
      </w:r>
    </w:p>
  </w:endnote>
  <w:endnote w:type="continuationSeparator" w:id="0">
    <w:p w:rsidR="00BA5986" w:rsidRDefault="00BA5986" w:rsidP="00173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0F8" w:rsidRDefault="001730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0F8" w:rsidRDefault="001730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0F8" w:rsidRDefault="00173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986" w:rsidRDefault="00BA5986" w:rsidP="001730F8">
      <w:pPr>
        <w:spacing w:after="0" w:line="240" w:lineRule="auto"/>
      </w:pPr>
      <w:r>
        <w:separator/>
      </w:r>
    </w:p>
  </w:footnote>
  <w:footnote w:type="continuationSeparator" w:id="0">
    <w:p w:rsidR="00BA5986" w:rsidRDefault="00BA5986" w:rsidP="001730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0F8" w:rsidRDefault="001730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0F8" w:rsidRDefault="001730F8">
    <w:pPr>
      <w:pStyle w:val="Header"/>
    </w:pPr>
    <w:r>
      <w:t xml:space="preserve">Sylvanus M </w:t>
    </w:r>
    <w:proofErr w:type="spellStart"/>
    <w:r>
      <w:t>Godbless</w:t>
    </w:r>
    <w:proofErr w:type="spellEnd"/>
    <w:r>
      <w:tab/>
    </w:r>
    <w:r>
      <w:tab/>
    </w:r>
    <w:hyperlink r:id="rId1" w:history="1">
      <w:r w:rsidRPr="002E25AD">
        <w:rPr>
          <w:rStyle w:val="Hyperlink"/>
        </w:rPr>
        <w:t>gblessylva@gmail.com</w:t>
      </w:r>
    </w:hyperlink>
    <w:r>
      <w:t>; 0803256229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30F8" w:rsidRDefault="001730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F039C"/>
    <w:multiLevelType w:val="multilevel"/>
    <w:tmpl w:val="419EC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C40263"/>
    <w:multiLevelType w:val="multilevel"/>
    <w:tmpl w:val="5D62D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DD1D7B"/>
    <w:multiLevelType w:val="multilevel"/>
    <w:tmpl w:val="4594A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FA7082"/>
    <w:multiLevelType w:val="multilevel"/>
    <w:tmpl w:val="F1A02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4747DF"/>
    <w:multiLevelType w:val="multilevel"/>
    <w:tmpl w:val="0BEE1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84156F"/>
    <w:multiLevelType w:val="hybridMultilevel"/>
    <w:tmpl w:val="CDB4F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zA1NbcwMLU0NzJQ0lEKTi0uzszPAykwrAUADHdReCwAAAA="/>
  </w:docVars>
  <w:rsids>
    <w:rsidRoot w:val="00F63FC6"/>
    <w:rsid w:val="001730F8"/>
    <w:rsid w:val="00AF095A"/>
    <w:rsid w:val="00BA5986"/>
    <w:rsid w:val="00C63663"/>
    <w:rsid w:val="00D200EC"/>
    <w:rsid w:val="00F6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5AD3B"/>
  <w15:chartTrackingRefBased/>
  <w15:docId w15:val="{FB7CEFF6-102F-4072-9333-2063B0C4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F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30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0F8"/>
  </w:style>
  <w:style w:type="paragraph" w:styleId="Footer">
    <w:name w:val="footer"/>
    <w:basedOn w:val="Normal"/>
    <w:link w:val="FooterChar"/>
    <w:uiPriority w:val="99"/>
    <w:unhideWhenUsed/>
    <w:rsid w:val="001730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0F8"/>
  </w:style>
  <w:style w:type="character" w:styleId="Hyperlink">
    <w:name w:val="Hyperlink"/>
    <w:basedOn w:val="DefaultParagraphFont"/>
    <w:uiPriority w:val="99"/>
    <w:unhideWhenUsed/>
    <w:rsid w:val="001730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gblessylv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a</dc:creator>
  <cp:keywords/>
  <dc:description/>
  <cp:lastModifiedBy>Sylva</cp:lastModifiedBy>
  <cp:revision>4</cp:revision>
  <cp:lastPrinted>2020-05-26T13:36:00Z</cp:lastPrinted>
  <dcterms:created xsi:type="dcterms:W3CDTF">2020-05-26T12:42:00Z</dcterms:created>
  <dcterms:modified xsi:type="dcterms:W3CDTF">2020-05-26T13:36:00Z</dcterms:modified>
</cp:coreProperties>
</file>